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Compact"/>
        <w:numPr>
          <w:numId w:val="1012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f87c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90b0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2e45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